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477E90" w14:textId="77777777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9B612E" w14:textId="77777777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C457DD" w14:textId="77777777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681F40" w14:textId="77777777" w:rsidR="00485AEC" w:rsidRPr="004458C2" w:rsidRDefault="00485AEC" w:rsidP="00485A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0385323" w14:textId="77777777" w:rsidR="00485AEC" w:rsidRPr="004458C2" w:rsidRDefault="00485AEC" w:rsidP="00485A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76706E" w14:textId="4483D2BC" w:rsidR="00485AEC" w:rsidRPr="004458C2" w:rsidRDefault="00485AEC" w:rsidP="00485A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IFT 598: Middleware Prog &amp; Database Sec (2022 Fall)</w:t>
      </w:r>
    </w:p>
    <w:p w14:paraId="764251F0" w14:textId="427BD290" w:rsidR="00485AEC" w:rsidRPr="004458C2" w:rsidRDefault="00485AEC" w:rsidP="00485AEC">
      <w:pPr>
        <w:shd w:val="clear" w:color="auto" w:fill="FFFFFF"/>
        <w:spacing w:after="0" w:line="480" w:lineRule="auto"/>
        <w:jc w:val="center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485AEC">
        <w:rPr>
          <w:rFonts w:ascii="Times New Roman" w:hAnsi="Times New Roman" w:cs="Times New Roman"/>
          <w:b/>
          <w:bCs/>
          <w:sz w:val="24"/>
          <w:szCs w:val="24"/>
        </w:rPr>
        <w:t>Module 3 Assignment: Data Access</w:t>
      </w:r>
    </w:p>
    <w:p w14:paraId="3AF7CAFF" w14:textId="77777777" w:rsidR="00485AEC" w:rsidRPr="004458C2" w:rsidRDefault="00485AEC" w:rsidP="00485A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 xml:space="preserve">Name: Sai Mrunaal </w:t>
      </w:r>
      <w:proofErr w:type="spellStart"/>
      <w:r w:rsidRPr="004458C2">
        <w:rPr>
          <w:rFonts w:ascii="Times New Roman" w:hAnsi="Times New Roman" w:cs="Times New Roman"/>
          <w:sz w:val="24"/>
          <w:szCs w:val="24"/>
        </w:rPr>
        <w:t>Chatlapally</w:t>
      </w:r>
      <w:proofErr w:type="spellEnd"/>
    </w:p>
    <w:p w14:paraId="4F337F4A" w14:textId="77777777" w:rsidR="00485AEC" w:rsidRPr="004458C2" w:rsidRDefault="00485AEC" w:rsidP="00485A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Class: 2022Fall-P-IFT458-IFT598-82341-82345</w:t>
      </w:r>
    </w:p>
    <w:p w14:paraId="05A70DE2" w14:textId="2F4F9C2C" w:rsidR="00485AEC" w:rsidRPr="004458C2" w:rsidRDefault="00485AEC" w:rsidP="00485AE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 xml:space="preserve">Date: </w:t>
      </w:r>
      <w:r w:rsidR="003C4B1D">
        <w:rPr>
          <w:rFonts w:ascii="Times New Roman" w:hAnsi="Times New Roman" w:cs="Times New Roman"/>
          <w:sz w:val="24"/>
          <w:szCs w:val="24"/>
        </w:rPr>
        <w:t>10</w:t>
      </w:r>
      <w:r w:rsidRPr="004458C2">
        <w:rPr>
          <w:rFonts w:ascii="Times New Roman" w:hAnsi="Times New Roman" w:cs="Times New Roman"/>
          <w:sz w:val="24"/>
          <w:szCs w:val="24"/>
        </w:rPr>
        <w:t>-</w:t>
      </w:r>
      <w:r w:rsidR="003C4B1D">
        <w:rPr>
          <w:rFonts w:ascii="Times New Roman" w:hAnsi="Times New Roman" w:cs="Times New Roman"/>
          <w:sz w:val="24"/>
          <w:szCs w:val="24"/>
        </w:rPr>
        <w:t>02</w:t>
      </w:r>
      <w:r w:rsidRPr="004458C2">
        <w:rPr>
          <w:rFonts w:ascii="Times New Roman" w:hAnsi="Times New Roman" w:cs="Times New Roman"/>
          <w:sz w:val="24"/>
          <w:szCs w:val="24"/>
        </w:rPr>
        <w:t>-2022</w:t>
      </w:r>
    </w:p>
    <w:p w14:paraId="00E3D144" w14:textId="3EDFD90C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9675CE" w14:textId="233239FA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8E6F300" w14:textId="3D1E7DB8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C9D3E2" w14:textId="3AD26F5A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60698E7" w14:textId="36249B27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60FAB7" w14:textId="647F0643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2012A0" w14:textId="01777F9C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674455" w14:textId="74B567B7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58BFEE" w14:textId="5DC7EF64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37B8C0" w14:textId="26B78D65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64B48E" w14:textId="41718D81" w:rsidR="00485AEC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4E5CC3" w14:textId="254988F2" w:rsidR="004458C2" w:rsidRDefault="004458C2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17792B" w14:textId="4C902483" w:rsidR="004458C2" w:rsidRDefault="004458C2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D590C7" w14:textId="77777777" w:rsidR="004458C2" w:rsidRPr="004458C2" w:rsidRDefault="004458C2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324BDD" w14:textId="77777777" w:rsidR="00AA15EE" w:rsidRPr="004458C2" w:rsidRDefault="00AA15EE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E89D92" w14:textId="38903353" w:rsidR="00485AEC" w:rsidRPr="004458C2" w:rsidRDefault="00485AEC" w:rsidP="00485AE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8C2">
        <w:rPr>
          <w:rFonts w:ascii="Times New Roman" w:hAnsi="Times New Roman" w:cs="Times New Roman"/>
          <w:sz w:val="24"/>
          <w:szCs w:val="24"/>
        </w:rPr>
        <w:lastRenderedPageBreak/>
        <w:t>Npm</w:t>
      </w:r>
      <w:proofErr w:type="spellEnd"/>
      <w:r w:rsidRPr="00445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8C2">
        <w:rPr>
          <w:rFonts w:ascii="Times New Roman" w:hAnsi="Times New Roman" w:cs="Times New Roman"/>
          <w:sz w:val="24"/>
          <w:szCs w:val="24"/>
        </w:rPr>
        <w:t>init</w:t>
      </w:r>
      <w:proofErr w:type="spellEnd"/>
    </w:p>
    <w:p w14:paraId="176571DE" w14:textId="7C67AE23" w:rsidR="00485AEC" w:rsidRPr="004458C2" w:rsidRDefault="00AA15EE" w:rsidP="00AA15EE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EAAEE2" wp14:editId="0DB36953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07285" w14:textId="46CFAA12" w:rsidR="00AA15EE" w:rsidRPr="004458C2" w:rsidRDefault="00AA15EE" w:rsidP="00AA15E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8C2">
        <w:rPr>
          <w:rFonts w:ascii="Times New Roman" w:hAnsi="Times New Roman" w:cs="Times New Roman"/>
          <w:sz w:val="24"/>
          <w:szCs w:val="24"/>
        </w:rPr>
        <w:t>Package.json</w:t>
      </w:r>
      <w:proofErr w:type="spellEnd"/>
    </w:p>
    <w:p w14:paraId="27BC53B3" w14:textId="1E0E5632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58C2">
        <w:rPr>
          <w:noProof/>
          <w:sz w:val="24"/>
          <w:szCs w:val="24"/>
        </w:rPr>
        <w:drawing>
          <wp:inline distT="0" distB="0" distL="0" distR="0" wp14:anchorId="7A58CEC9" wp14:editId="58AE29C7">
            <wp:extent cx="5731510" cy="168656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D86F2" w14:textId="4CFEB007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1B3ECA2" w14:textId="4E89F8DD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E1D1359" w14:textId="5C7C07BC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D419F4D" w14:textId="31104EFA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9B2A921" w14:textId="360F4ECD" w:rsidR="00477EA5" w:rsidRPr="004458C2" w:rsidRDefault="00477EA5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44ED2F6" w14:textId="77777777" w:rsidR="00477EA5" w:rsidRPr="004458C2" w:rsidRDefault="00477EA5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88F85B1" w14:textId="55089FC1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6E5A1C1" w14:textId="727B3F81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D402242" w14:textId="206F3B7C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649C11D" w14:textId="04E29F0C" w:rsidR="00AA15EE" w:rsidRPr="004458C2" w:rsidRDefault="00AA15EE" w:rsidP="00AA15E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Installing necessary modules:</w:t>
      </w:r>
    </w:p>
    <w:p w14:paraId="04FC4144" w14:textId="5C712585" w:rsidR="00AA15EE" w:rsidRPr="004458C2" w:rsidRDefault="00AA15EE" w:rsidP="00AA15E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8C2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4458C2">
        <w:rPr>
          <w:rFonts w:ascii="Times New Roman" w:hAnsi="Times New Roman" w:cs="Times New Roman"/>
          <w:sz w:val="24"/>
          <w:szCs w:val="24"/>
        </w:rPr>
        <w:t xml:space="preserve"> install express </w:t>
      </w:r>
      <w:proofErr w:type="spellStart"/>
      <w:r w:rsidRPr="004458C2">
        <w:rPr>
          <w:rFonts w:ascii="Times New Roman" w:hAnsi="Times New Roman" w:cs="Times New Roman"/>
          <w:sz w:val="24"/>
          <w:szCs w:val="24"/>
        </w:rPr>
        <w:t>dotenv</w:t>
      </w:r>
      <w:proofErr w:type="spellEnd"/>
      <w:r w:rsidRPr="00445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8C2">
        <w:rPr>
          <w:rFonts w:ascii="Times New Roman" w:hAnsi="Times New Roman" w:cs="Times New Roman"/>
          <w:sz w:val="24"/>
          <w:szCs w:val="24"/>
        </w:rPr>
        <w:t>mssql</w:t>
      </w:r>
      <w:proofErr w:type="spellEnd"/>
      <w:r w:rsidRPr="00445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8C2">
        <w:rPr>
          <w:rFonts w:ascii="Times New Roman" w:hAnsi="Times New Roman" w:cs="Times New Roman"/>
          <w:sz w:val="24"/>
          <w:szCs w:val="24"/>
        </w:rPr>
        <w:t>morgan</w:t>
      </w:r>
      <w:proofErr w:type="spellEnd"/>
      <w:r w:rsidRPr="004458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458C2">
        <w:rPr>
          <w:rFonts w:ascii="Times New Roman" w:hAnsi="Times New Roman" w:cs="Times New Roman"/>
          <w:sz w:val="24"/>
          <w:szCs w:val="24"/>
        </w:rPr>
        <w:t>cors</w:t>
      </w:r>
      <w:proofErr w:type="spellEnd"/>
      <w:r w:rsidRPr="004458C2">
        <w:rPr>
          <w:rFonts w:ascii="Times New Roman" w:hAnsi="Times New Roman" w:cs="Times New Roman"/>
          <w:sz w:val="24"/>
          <w:szCs w:val="24"/>
        </w:rPr>
        <w:t xml:space="preserve"> --save</w:t>
      </w:r>
    </w:p>
    <w:p w14:paraId="74645CA5" w14:textId="7BB94EBB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492399" wp14:editId="18A47E42">
            <wp:extent cx="5731510" cy="9182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E5FF6" w14:textId="255AA569" w:rsidR="00AA15EE" w:rsidRPr="004458C2" w:rsidRDefault="00AA15EE" w:rsidP="00AA15EE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 xml:space="preserve">Updated </w:t>
      </w:r>
      <w:proofErr w:type="spellStart"/>
      <w:proofErr w:type="gramStart"/>
      <w:r w:rsidRPr="004458C2"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proofErr w:type="gramEnd"/>
    </w:p>
    <w:p w14:paraId="218868B7" w14:textId="74EA1F85" w:rsidR="00AA15EE" w:rsidRPr="004458C2" w:rsidRDefault="00AA15EE" w:rsidP="00AA15EE">
      <w:pPr>
        <w:pStyle w:val="ListParagraph"/>
        <w:spacing w:line="360" w:lineRule="auto"/>
        <w:ind w:left="1440" w:hanging="108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9D1474" wp14:editId="01BAC37C">
            <wp:extent cx="5729766" cy="208597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85845" cy="210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8295A" w14:textId="3F973099" w:rsidR="00AA15EE" w:rsidRPr="004458C2" w:rsidRDefault="00AA15EE" w:rsidP="00AA15E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Installing necessary extension (MSSQL):</w:t>
      </w:r>
    </w:p>
    <w:p w14:paraId="263026F0" w14:textId="2D1E759D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A59537" wp14:editId="70955D05">
            <wp:extent cx="5731510" cy="174942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2D7FD" w14:textId="299BAAEF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3F954FC" w14:textId="1F3E304D" w:rsidR="00BD585D" w:rsidRPr="004458C2" w:rsidRDefault="00BD585D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FCFAAE7" w14:textId="4CDC2AD9" w:rsidR="00BD585D" w:rsidRPr="004458C2" w:rsidRDefault="00BD585D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56492E3" w14:textId="6E63CFF3" w:rsidR="00BD585D" w:rsidRPr="004458C2" w:rsidRDefault="00BD585D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62D940B" w14:textId="711632DB" w:rsidR="00BD585D" w:rsidRDefault="00BD585D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BA9F038" w14:textId="77777777" w:rsidR="004458C2" w:rsidRPr="004458C2" w:rsidRDefault="004458C2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C08C318" w14:textId="52C7A8AA" w:rsidR="00BD585D" w:rsidRPr="004458C2" w:rsidRDefault="00BD585D" w:rsidP="00BD585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lastRenderedPageBreak/>
        <w:t>Connecting to SQL Server:</w:t>
      </w:r>
    </w:p>
    <w:p w14:paraId="509E6137" w14:textId="442C162B" w:rsidR="00BD585D" w:rsidRPr="004458C2" w:rsidRDefault="00BD585D" w:rsidP="00BD585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DEC067" wp14:editId="29DFDC93">
            <wp:extent cx="4240404" cy="761544"/>
            <wp:effectExtent l="0" t="0" r="825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4414" cy="765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B4569" w14:textId="0E82EDF1" w:rsidR="00477EA5" w:rsidRPr="004458C2" w:rsidRDefault="00477EA5" w:rsidP="00477EA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ab/>
        <w:t>Proof of installation</w:t>
      </w:r>
    </w:p>
    <w:p w14:paraId="3252344C" w14:textId="4D5C6676" w:rsidR="00BD585D" w:rsidRPr="004458C2" w:rsidRDefault="00BD585D" w:rsidP="00BD585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338EA5" wp14:editId="2DDE89E2">
            <wp:extent cx="4647363" cy="2614077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9847" cy="2621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3A205" w14:textId="3296AAFD" w:rsidR="008A1FBE" w:rsidRPr="004458C2" w:rsidRDefault="008A1FBE" w:rsidP="008A1FB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Setup express web server</w:t>
      </w:r>
    </w:p>
    <w:p w14:paraId="592A73B1" w14:textId="3C060538" w:rsidR="008A1FBE" w:rsidRPr="004458C2" w:rsidRDefault="008A1FBE" w:rsidP="008A1FBE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App.js</w:t>
      </w:r>
    </w:p>
    <w:p w14:paraId="4E03176D" w14:textId="683D06E7" w:rsidR="008A1FBE" w:rsidRPr="004458C2" w:rsidRDefault="00175AD4" w:rsidP="008A1FBE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175AD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83EB57F" wp14:editId="39D9A528">
            <wp:extent cx="4672940" cy="251663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2499" cy="252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1EB4E" w14:textId="59D02BC2" w:rsidR="008A1FBE" w:rsidRDefault="008A1FBE" w:rsidP="008A1FBE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222B9F79" w14:textId="7E91B14E" w:rsidR="003C4B1D" w:rsidRDefault="003C4B1D" w:rsidP="008A1FBE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364C0110" w14:textId="1CD182E1" w:rsidR="003C4B1D" w:rsidRDefault="003C4B1D" w:rsidP="008A1FBE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14:paraId="2C96B0D4" w14:textId="668F6B6B" w:rsidR="003C4B1D" w:rsidRDefault="003C4B1D" w:rsidP="008A1FBE">
      <w:pPr>
        <w:spacing w:line="360" w:lineRule="auto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 w:rsidRPr="003C4B1D">
        <w:rPr>
          <w:rFonts w:ascii="Times New Roman" w:hAnsi="Times New Roman" w:cs="Times New Roman"/>
          <w:b/>
          <w:bCs/>
          <w:sz w:val="24"/>
          <w:szCs w:val="24"/>
        </w:rPr>
        <w:lastRenderedPageBreak/>
        <w:t>Code:</w:t>
      </w:r>
    </w:p>
    <w:p w14:paraId="2571599A" w14:textId="33654540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express = require('express');</w:t>
      </w:r>
    </w:p>
    <w:p w14:paraId="088733BA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morga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'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morga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45D824B0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r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"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r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");</w:t>
      </w:r>
    </w:p>
    <w:p w14:paraId="10043DAC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app =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express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);</w:t>
      </w:r>
    </w:p>
    <w:p w14:paraId="0DBE98C6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//This is CORS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Ref:http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://developer.mozilla.org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-US/docs/Web/HTTP/CORS</w:t>
      </w:r>
      <w:proofErr w:type="gramEnd"/>
    </w:p>
    <w:p w14:paraId="63F79AA0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var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rsOption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{</w:t>
      </w:r>
    </w:p>
    <w:p w14:paraId="2CF3DCE5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</w:p>
    <w:p w14:paraId="226DFED5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origin: "http://localhost:8080"</w:t>
      </w:r>
    </w:p>
    <w:p w14:paraId="70D5E959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;</w:t>
      </w:r>
    </w:p>
    <w:p w14:paraId="5965EF78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r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rsOption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);</w:t>
      </w:r>
    </w:p>
    <w:p w14:paraId="36A0BD6A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// 1) MIDDLEWARES Morgan is used for debugging</w:t>
      </w:r>
    </w:p>
    <w:p w14:paraId="4F8F57C9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if (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process.env.NODE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_ENV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== 'development') {</w:t>
      </w:r>
    </w:p>
    <w:p w14:paraId="49279069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morga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'dev'));</w:t>
      </w:r>
    </w:p>
    <w:p w14:paraId="0DDBF68C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</w:t>
      </w:r>
    </w:p>
    <w:p w14:paraId="4A8E09A3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//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2)MIDDLEWARE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is used for injecting the body attribute in the pipeline</w:t>
      </w:r>
    </w:p>
    <w:p w14:paraId="46149592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express.json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());</w:t>
      </w:r>
    </w:p>
    <w:p w14:paraId="1EBAD656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// parse requests of content-type - application/x-www-form-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urlencoded</w:t>
      </w:r>
      <w:proofErr w:type="spellEnd"/>
    </w:p>
    <w:p w14:paraId="00BD61FC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C4B1D">
        <w:rPr>
          <w:rFonts w:ascii="Times New Roman" w:hAnsi="Times New Roman" w:cs="Times New Roman"/>
          <w:sz w:val="24"/>
          <w:szCs w:val="24"/>
        </w:rPr>
        <w:t>express.urlencoded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{ extended: true }));</w:t>
      </w:r>
    </w:p>
    <w:p w14:paraId="7C64B19F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req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, res, next) =&gt; {</w:t>
      </w:r>
    </w:p>
    <w:p w14:paraId="3DFF1FFE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'Hello from the middleware </w:t>
      </w:r>
      <w:r w:rsidRPr="003C4B1D">
        <w:rPr>
          <w:rFonts w:ascii="Segoe UI Emoji" w:hAnsi="Segoe UI Emoji" w:cs="Segoe UI Emoji"/>
          <w:sz w:val="24"/>
          <w:szCs w:val="24"/>
        </w:rPr>
        <w:t>👋</w:t>
      </w:r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7F7B229E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next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);</w:t>
      </w:r>
    </w:p>
    <w:p w14:paraId="31EC1550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);</w:t>
      </w:r>
    </w:p>
    <w:p w14:paraId="48FA791A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// 3) MIDDLE ROUTES loading</w:t>
      </w:r>
    </w:p>
    <w:p w14:paraId="4C04A885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lastRenderedPageBreak/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alesRout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'./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routes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alesRoute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69C1DA7E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sRout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'./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routes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sRoute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</w:t>
      </w:r>
    </w:p>
    <w:p w14:paraId="4CE80E5B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/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userRout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'./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routes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userRoute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7D7B9930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'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/v1/sales',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alesRout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;</w:t>
      </w:r>
    </w:p>
    <w:p w14:paraId="09B0C85E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'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/v1/customers',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sRout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;</w:t>
      </w:r>
    </w:p>
    <w:p w14:paraId="5E03706C" w14:textId="77777777" w:rsidR="003C4B1D" w:rsidRPr="003C4B1D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//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app.u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'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/v1/users',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userRout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;</w:t>
      </w:r>
    </w:p>
    <w:p w14:paraId="78CF035E" w14:textId="4F1E707B" w:rsidR="008A1FBE" w:rsidRPr="004458C2" w:rsidRDefault="003C4B1D" w:rsidP="003C4B1D">
      <w:pPr>
        <w:spacing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module.export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 = app;</w:t>
      </w:r>
    </w:p>
    <w:p w14:paraId="65D328FE" w14:textId="4AF064A1" w:rsidR="008A1FBE" w:rsidRPr="004458C2" w:rsidRDefault="008A1FBE" w:rsidP="008A1FB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Server.js</w:t>
      </w:r>
    </w:p>
    <w:p w14:paraId="035150BB" w14:textId="5DCDFC6B" w:rsidR="008A1FBE" w:rsidRDefault="008A1FBE" w:rsidP="008A1FB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E29648" wp14:editId="331E3389">
            <wp:extent cx="5731510" cy="1038860"/>
            <wp:effectExtent l="0" t="0" r="254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77A0" w14:textId="49B9CE2F" w:rsidR="003C4B1D" w:rsidRDefault="003C4B1D" w:rsidP="008A1FB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de:</w:t>
      </w:r>
    </w:p>
    <w:p w14:paraId="589C62D5" w14:textId="77777777" w:rsidR="003C4B1D" w:rsidRPr="003C4B1D" w:rsidRDefault="003C4B1D" w:rsidP="003C4B1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otenv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'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otenv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02886CDC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otenv.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fig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{ path: '.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fig.env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 }); // this line has to come first since we need to tell where is the config file.</w:t>
      </w:r>
    </w:p>
    <w:p w14:paraId="46C4E17A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app = require(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'./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app');</w:t>
      </w:r>
    </w:p>
    <w:p w14:paraId="0A0AEFF3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port =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process.env.PORT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 || 3000;</w:t>
      </w:r>
    </w:p>
    <w:p w14:paraId="60A3F399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app.listen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(port, () =&gt; {</w:t>
      </w:r>
    </w:p>
    <w:p w14:paraId="0CC528E0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`App running on port ${port}...`);</w:t>
      </w:r>
    </w:p>
    <w:p w14:paraId="7827C6D3" w14:textId="45DE9F13" w:rsid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);</w:t>
      </w:r>
    </w:p>
    <w:p w14:paraId="08897B4B" w14:textId="1D4B9921" w:rsid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783E5942" w14:textId="0AF323C1" w:rsid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AF5072" w14:textId="5CADFB21" w:rsid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9881967" w14:textId="77777777" w:rsidR="003C4B1D" w:rsidRPr="004458C2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1FFB9DC" w14:textId="1ED041C1" w:rsidR="008A1FBE" w:rsidRPr="004458C2" w:rsidRDefault="0074622B" w:rsidP="0074622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4458C2">
        <w:rPr>
          <w:rFonts w:ascii="Times New Roman" w:hAnsi="Times New Roman" w:cs="Times New Roman"/>
          <w:sz w:val="24"/>
          <w:szCs w:val="24"/>
        </w:rPr>
        <w:lastRenderedPageBreak/>
        <w:t>Config.env</w:t>
      </w:r>
      <w:proofErr w:type="spellEnd"/>
    </w:p>
    <w:p w14:paraId="36774535" w14:textId="154333ED" w:rsidR="0074622B" w:rsidRDefault="0074622B" w:rsidP="0074622B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359B75" wp14:editId="7CF71C61">
            <wp:extent cx="5731510" cy="8267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BC4B8" w14:textId="1C17B718" w:rsidR="003C4B1D" w:rsidRDefault="003C4B1D" w:rsidP="0074622B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de:</w:t>
      </w:r>
    </w:p>
    <w:p w14:paraId="55FBB150" w14:textId="77777777" w:rsidR="003C4B1D" w:rsidRPr="003C4B1D" w:rsidRDefault="003C4B1D" w:rsidP="003C4B1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C4B1D">
        <w:rPr>
          <w:rFonts w:ascii="Times New Roman" w:hAnsi="Times New Roman" w:cs="Times New Roman"/>
          <w:sz w:val="24"/>
          <w:szCs w:val="24"/>
        </w:rPr>
        <w:t>NODE_ENV=development</w:t>
      </w:r>
    </w:p>
    <w:p w14:paraId="33CE3BE1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PORT=8000</w:t>
      </w:r>
    </w:p>
    <w:p w14:paraId="09DBFD36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DBUSERNAME=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qlfamily</w:t>
      </w:r>
      <w:proofErr w:type="spellEnd"/>
    </w:p>
    <w:p w14:paraId="578DA542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PASSWORD=sqlf@m1ly</w:t>
      </w:r>
    </w:p>
    <w:p w14:paraId="54D7C924" w14:textId="7009A7FF" w:rsidR="003C4B1D" w:rsidRPr="004458C2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DATABASE=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AdventureWorks</w:t>
      </w:r>
      <w:proofErr w:type="spellEnd"/>
    </w:p>
    <w:p w14:paraId="7C703E6F" w14:textId="424BBFE2" w:rsidR="0074622B" w:rsidRPr="004458C2" w:rsidRDefault="0074622B" w:rsidP="0074622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Install MSSQL package</w:t>
      </w:r>
    </w:p>
    <w:p w14:paraId="6F0D129F" w14:textId="7C978879" w:rsidR="0074622B" w:rsidRPr="004458C2" w:rsidRDefault="0074622B" w:rsidP="0074622B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5B8C55" wp14:editId="4D7EFEDF">
            <wp:extent cx="5731510" cy="1671955"/>
            <wp:effectExtent l="0" t="0" r="254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DC64A" w14:textId="19876729" w:rsidR="00BD585D" w:rsidRPr="004458C2" w:rsidRDefault="004458C2" w:rsidP="004458C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sz w:val="24"/>
          <w:szCs w:val="24"/>
        </w:rPr>
        <w:t>SQL server credentials</w:t>
      </w:r>
    </w:p>
    <w:p w14:paraId="7A8D5C18" w14:textId="3D7EC55E" w:rsidR="004458C2" w:rsidRDefault="004458C2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0129AA" wp14:editId="29CDBCA3">
            <wp:extent cx="5731510" cy="149225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677FF" w14:textId="4D164B1A" w:rsidR="003C4B1D" w:rsidRDefault="003C4B1D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B4BF9A3" w14:textId="5CB4D035" w:rsidR="003C4B1D" w:rsidRDefault="003C4B1D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75A1E6A" w14:textId="574DC663" w:rsidR="003C4B1D" w:rsidRDefault="003C4B1D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DC0BAE0" w14:textId="2431C778" w:rsidR="003C4B1D" w:rsidRDefault="003C4B1D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Code:</w:t>
      </w:r>
    </w:p>
    <w:p w14:paraId="6CABDF23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qlConfig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{</w:t>
      </w:r>
    </w:p>
    <w:p w14:paraId="189C2EF7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server: "sqlservercentralpublic.database.windows.net",</w:t>
      </w:r>
    </w:p>
    <w:p w14:paraId="3AC266EA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user: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process.env.DBUSERNAME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,</w:t>
      </w:r>
    </w:p>
    <w:p w14:paraId="4EF2E6CA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password: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process.env.PASSWORD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,</w:t>
      </w:r>
    </w:p>
    <w:p w14:paraId="578CADAC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database: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process.env.DATABASE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,</w:t>
      </w:r>
    </w:p>
    <w:p w14:paraId="4AEF749A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pool: {</w:t>
      </w:r>
    </w:p>
    <w:p w14:paraId="5F591EF8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idleTimeoutMilli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: 60000</w:t>
      </w:r>
    </w:p>
    <w:p w14:paraId="790606ED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},</w:t>
      </w:r>
    </w:p>
    <w:p w14:paraId="7744B572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options:{</w:t>
      </w:r>
      <w:proofErr w:type="gramEnd"/>
    </w:p>
    <w:p w14:paraId="21F1C04A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encrypted: true, // for azure</w:t>
      </w:r>
    </w:p>
    <w:p w14:paraId="526AA3AF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trustServerCertificat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: false,</w:t>
      </w:r>
    </w:p>
    <w:p w14:paraId="60165161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useUTC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: true</w:t>
      </w:r>
    </w:p>
    <w:p w14:paraId="533CEA27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2EFB3EE" w14:textId="77777777" w:rsidR="003C4B1D" w:rsidRPr="003C4B1D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ED8554A" w14:textId="6525F28D" w:rsidR="004458C2" w:rsidRPr="004458C2" w:rsidRDefault="003C4B1D" w:rsidP="003C4B1D">
      <w:pPr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module.export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qlConfig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;</w:t>
      </w:r>
    </w:p>
    <w:p w14:paraId="2E38485D" w14:textId="528065EC" w:rsidR="004458C2" w:rsidRDefault="004458C2" w:rsidP="004458C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b.manager.js</w:t>
      </w:r>
    </w:p>
    <w:p w14:paraId="22D2E009" w14:textId="7BD6FF6F" w:rsidR="004458C2" w:rsidRDefault="00175AD4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75AD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D936DCC" wp14:editId="59539EC4">
            <wp:extent cx="4910447" cy="2638019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15745" cy="264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23AF7" w14:textId="45EC0B93" w:rsidR="003C4B1D" w:rsidRDefault="003C4B1D" w:rsidP="003C4B1D">
      <w:pPr>
        <w:spacing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de:</w:t>
      </w:r>
    </w:p>
    <w:p w14:paraId="437FB1AC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'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mssql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14CFF964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Connectio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'.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.config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099F2602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Connectio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;</w:t>
      </w:r>
    </w:p>
    <w:p w14:paraId="3981C270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async function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getSalesProduct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){</w:t>
      </w:r>
    </w:p>
    <w:p w14:paraId="420D26DE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' Connecting to SQL....... Cloud Server');</w:t>
      </w:r>
    </w:p>
    <w:p w14:paraId="0D98E6DF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let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await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sql.connect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Connectio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;</w:t>
      </w:r>
    </w:p>
    <w:p w14:paraId="3DDDB2C8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'The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atab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connection was Successful');</w:t>
      </w:r>
    </w:p>
    <w:p w14:paraId="7D207E37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'Getting data');</w:t>
      </w:r>
    </w:p>
    <w:p w14:paraId="629702D5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let results = await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Context.reque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)</w:t>
      </w:r>
    </w:p>
    <w:p w14:paraId="56549326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.query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(`</w:t>
      </w:r>
    </w:p>
    <w:p w14:paraId="059DF69E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TOP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20)</w:t>
      </w:r>
    </w:p>
    <w:p w14:paraId="180ACEC3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productId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,</w:t>
      </w:r>
    </w:p>
    <w:p w14:paraId="71AACDA1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name,</w:t>
      </w:r>
    </w:p>
    <w:p w14:paraId="409F7B92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productNumb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,</w:t>
      </w:r>
    </w:p>
    <w:p w14:paraId="41546109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lor</w:t>
      </w:r>
      <w:proofErr w:type="spellEnd"/>
    </w:p>
    <w:p w14:paraId="5D1B7DAB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listPrice</w:t>
      </w:r>
      <w:proofErr w:type="spellEnd"/>
    </w:p>
    <w:p w14:paraId="02B0FC71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FROM</w:t>
      </w:r>
    </w:p>
    <w:p w14:paraId="5AD11D11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alesLT.Product</w:t>
      </w:r>
      <w:proofErr w:type="spellEnd"/>
    </w:p>
    <w:p w14:paraId="235500DA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`);</w:t>
      </w:r>
    </w:p>
    <w:p w14:paraId="0F0E765A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`Returned SQL results`);</w:t>
      </w:r>
    </w:p>
    <w:p w14:paraId="38DF154A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return results;</w:t>
      </w:r>
    </w:p>
    <w:p w14:paraId="6140935E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</w:t>
      </w:r>
    </w:p>
    <w:p w14:paraId="0562750A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async function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getCustomersProduct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){</w:t>
      </w:r>
    </w:p>
    <w:p w14:paraId="2D30A5B9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' Connecting to SQL....... Cloud Server');</w:t>
      </w:r>
    </w:p>
    <w:p w14:paraId="3E5280AD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let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await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sql.connect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Connectio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;</w:t>
      </w:r>
    </w:p>
    <w:p w14:paraId="7E1F37D9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'The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atabs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connection was Successful');</w:t>
      </w:r>
    </w:p>
    <w:p w14:paraId="0EAE7938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'Getting data');</w:t>
      </w:r>
    </w:p>
    <w:p w14:paraId="566D16B5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let results = await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Context.reque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)</w:t>
      </w:r>
    </w:p>
    <w:p w14:paraId="320D14E4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.query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(`</w:t>
      </w:r>
    </w:p>
    <w:p w14:paraId="3AE74153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SELECT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TOP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20)</w:t>
      </w:r>
    </w:p>
    <w:p w14:paraId="54C1E677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ID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,</w:t>
      </w:r>
    </w:p>
    <w:p w14:paraId="2DB350DA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NameStyl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,</w:t>
      </w:r>
    </w:p>
    <w:p w14:paraId="53318B11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Title,</w:t>
      </w:r>
    </w:p>
    <w:p w14:paraId="2EB0FD25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FirstName,</w:t>
      </w:r>
    </w:p>
    <w:p w14:paraId="56EC327B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MiddleName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,</w:t>
      </w:r>
    </w:p>
    <w:p w14:paraId="3E5981CF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LastName</w:t>
      </w:r>
      <w:proofErr w:type="spellEnd"/>
    </w:p>
    <w:p w14:paraId="0AD5B5F9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FROM</w:t>
      </w:r>
    </w:p>
    <w:p w14:paraId="43B2C7C8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alesLT.Customer</w:t>
      </w:r>
      <w:proofErr w:type="spellEnd"/>
    </w:p>
    <w:p w14:paraId="3CA71195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`);</w:t>
      </w:r>
    </w:p>
    <w:p w14:paraId="705A575E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console.log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`Returned SQL results`);</w:t>
      </w:r>
    </w:p>
    <w:p w14:paraId="54D6B3F9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return results;</w:t>
      </w:r>
    </w:p>
    <w:p w14:paraId="4BC336FD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B217874" w14:textId="77777777" w:rsidR="003C4B1D" w:rsidRP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//Export</w:t>
      </w:r>
    </w:p>
    <w:p w14:paraId="0B84E6B0" w14:textId="6E16CD3C" w:rsidR="003C4B1D" w:rsidRDefault="003C4B1D" w:rsidP="003C4B1D">
      <w:pPr>
        <w:spacing w:line="360" w:lineRule="auto"/>
        <w:ind w:left="1080" w:firstLine="3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module.export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 = {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getSalesProduct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: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getSalesProduct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getCustomersProducts:getCustomersProduct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};</w:t>
      </w:r>
    </w:p>
    <w:p w14:paraId="1CCE12EA" w14:textId="7BCC617E" w:rsidR="003C4B1D" w:rsidRDefault="003C4B1D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AC511C9" w14:textId="25484555" w:rsidR="003C4B1D" w:rsidRDefault="003C4B1D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098845A" w14:textId="77777777" w:rsidR="003C4B1D" w:rsidRDefault="003C4B1D" w:rsidP="004458C2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C382A33" w14:textId="496B6FFF" w:rsidR="004458C2" w:rsidRDefault="004458C2" w:rsidP="004458C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reating routes folder</w:t>
      </w:r>
    </w:p>
    <w:p w14:paraId="39B45E28" w14:textId="38477D0F" w:rsidR="004458C2" w:rsidRDefault="004458C2" w:rsidP="004458C2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route</w:t>
      </w:r>
      <w:r w:rsidR="005B716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js</w:t>
      </w:r>
    </w:p>
    <w:p w14:paraId="304A303F" w14:textId="3BA98BA5" w:rsidR="003C4B1D" w:rsidRDefault="004458C2" w:rsidP="001A58BA">
      <w:pPr>
        <w:spacing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4458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F5030F" wp14:editId="7883E3A4">
            <wp:extent cx="5731510" cy="1404620"/>
            <wp:effectExtent l="0" t="0" r="254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8E18C" w14:textId="58D7F5B2" w:rsidR="00C73701" w:rsidRDefault="00C73701" w:rsidP="00C7370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ustomersRoute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FF9827B" w14:textId="2929BB07" w:rsidR="00C73701" w:rsidRDefault="00C73701" w:rsidP="00C73701">
      <w:pPr>
        <w:spacing w:line="360" w:lineRule="auto"/>
        <w:ind w:left="1080" w:hanging="720"/>
        <w:rPr>
          <w:rFonts w:ascii="Times New Roman" w:hAnsi="Times New Roman" w:cs="Times New Roman"/>
          <w:sz w:val="24"/>
          <w:szCs w:val="24"/>
        </w:rPr>
      </w:pPr>
      <w:r w:rsidRPr="00C7370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FFADA08" wp14:editId="54067F28">
            <wp:extent cx="5731510" cy="2549525"/>
            <wp:effectExtent l="0" t="0" r="254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8C2BA" w14:textId="194A237A" w:rsidR="003C4B1D" w:rsidRDefault="003C4B1D" w:rsidP="00C73701">
      <w:pPr>
        <w:spacing w:line="360" w:lineRule="auto"/>
        <w:ind w:left="108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de:</w:t>
      </w:r>
    </w:p>
    <w:p w14:paraId="4CBAD1DD" w14:textId="77777777" w:rsidR="003C4B1D" w:rsidRPr="003C4B1D" w:rsidRDefault="003C4B1D" w:rsidP="003C4B1D">
      <w:pPr>
        <w:spacing w:line="360" w:lineRule="auto"/>
        <w:ind w:left="108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express = require('express');</w:t>
      </w:r>
    </w:p>
    <w:p w14:paraId="3611F5D6" w14:textId="77777777" w:rsidR="003C4B1D" w:rsidRPr="003C4B1D" w:rsidRDefault="003C4B1D" w:rsidP="003C4B1D">
      <w:pPr>
        <w:spacing w:line="360" w:lineRule="auto"/>
        <w:ind w:left="288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router =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express.Router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();</w:t>
      </w:r>
    </w:p>
    <w:p w14:paraId="6A10D174" w14:textId="77777777" w:rsidR="003C4B1D" w:rsidRPr="003C4B1D" w:rsidRDefault="003C4B1D" w:rsidP="003C4B1D">
      <w:pPr>
        <w:spacing w:line="360" w:lineRule="auto"/>
        <w:ind w:left="288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sControll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3C4B1D">
        <w:rPr>
          <w:rFonts w:ascii="Times New Roman" w:hAnsi="Times New Roman" w:cs="Times New Roman"/>
          <w:sz w:val="24"/>
          <w:szCs w:val="24"/>
        </w:rPr>
        <w:t>require(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'../controllers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sControll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2240509E" w14:textId="77777777" w:rsidR="003C4B1D" w:rsidRPr="003C4B1D" w:rsidRDefault="003C4B1D" w:rsidP="003C4B1D">
      <w:pPr>
        <w:spacing w:line="360" w:lineRule="auto"/>
        <w:ind w:left="2880" w:hanging="72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router</w:t>
      </w:r>
    </w:p>
    <w:p w14:paraId="18619272" w14:textId="77777777" w:rsidR="003C4B1D" w:rsidRPr="003C4B1D" w:rsidRDefault="003C4B1D" w:rsidP="003C4B1D">
      <w:pPr>
        <w:spacing w:line="360" w:lineRule="auto"/>
        <w:ind w:left="2880" w:right="-154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.route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('/')</w:t>
      </w:r>
    </w:p>
    <w:p w14:paraId="723BD91B" w14:textId="77777777" w:rsidR="003C4B1D" w:rsidRPr="003C4B1D" w:rsidRDefault="003C4B1D" w:rsidP="003C4B1D">
      <w:pPr>
        <w:spacing w:line="360" w:lineRule="auto"/>
        <w:ind w:left="288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.get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sController.getAllCustomers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</w:t>
      </w:r>
    </w:p>
    <w:p w14:paraId="7D04DBC3" w14:textId="77777777" w:rsidR="003C4B1D" w:rsidRPr="003C4B1D" w:rsidRDefault="003C4B1D" w:rsidP="003C4B1D">
      <w:pPr>
        <w:spacing w:line="360" w:lineRule="auto"/>
        <w:ind w:left="2880" w:hanging="72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router</w:t>
      </w:r>
    </w:p>
    <w:p w14:paraId="3E6FCAE4" w14:textId="77777777" w:rsidR="003C4B1D" w:rsidRPr="003C4B1D" w:rsidRDefault="003C4B1D" w:rsidP="003C4B1D">
      <w:pPr>
        <w:spacing w:line="360" w:lineRule="auto"/>
        <w:ind w:left="288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t>.route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('/:id')</w:t>
      </w:r>
    </w:p>
    <w:p w14:paraId="61C75AD4" w14:textId="77777777" w:rsidR="003C4B1D" w:rsidRPr="003C4B1D" w:rsidRDefault="003C4B1D" w:rsidP="003C4B1D">
      <w:pPr>
        <w:spacing w:line="360" w:lineRule="auto"/>
        <w:ind w:left="2880" w:hanging="720"/>
        <w:rPr>
          <w:rFonts w:ascii="Times New Roman" w:hAnsi="Times New Roman" w:cs="Times New Roman"/>
          <w:sz w:val="24"/>
          <w:szCs w:val="24"/>
        </w:rPr>
      </w:pPr>
      <w:proofErr w:type="gramStart"/>
      <w:r w:rsidRPr="003C4B1D">
        <w:rPr>
          <w:rFonts w:ascii="Times New Roman" w:hAnsi="Times New Roman" w:cs="Times New Roman"/>
          <w:sz w:val="24"/>
          <w:szCs w:val="24"/>
        </w:rPr>
        <w:lastRenderedPageBreak/>
        <w:t>.get</w:t>
      </w:r>
      <w:proofErr w:type="gramEnd"/>
      <w:r w:rsidRPr="003C4B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sController.getCustomersByID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)</w:t>
      </w:r>
    </w:p>
    <w:p w14:paraId="2F61A8A6" w14:textId="725F0A16" w:rsidR="003C4B1D" w:rsidRDefault="003C4B1D" w:rsidP="001A58BA">
      <w:pPr>
        <w:spacing w:line="360" w:lineRule="auto"/>
        <w:ind w:left="2880" w:hanging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module.export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 = router;</w:t>
      </w:r>
    </w:p>
    <w:p w14:paraId="17DBFAA3" w14:textId="36A15FE0" w:rsidR="00C73701" w:rsidRPr="00C73701" w:rsidRDefault="00C73701" w:rsidP="00C7370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ng Controllers folder:</w:t>
      </w:r>
    </w:p>
    <w:p w14:paraId="6F64C230" w14:textId="61F50D58" w:rsidR="004458C2" w:rsidRDefault="004458C2" w:rsidP="004458C2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sController.js</w:t>
      </w:r>
    </w:p>
    <w:p w14:paraId="110DD6AB" w14:textId="67E7E91E" w:rsidR="004458C2" w:rsidRDefault="005B7167" w:rsidP="004458C2">
      <w:pPr>
        <w:spacing w:line="360" w:lineRule="auto"/>
        <w:ind w:firstLine="270"/>
        <w:rPr>
          <w:rFonts w:ascii="Times New Roman" w:hAnsi="Times New Roman" w:cs="Times New Roman"/>
          <w:sz w:val="24"/>
          <w:szCs w:val="24"/>
        </w:rPr>
      </w:pPr>
      <w:r w:rsidRPr="005B716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1090E3" wp14:editId="2CBDA25D">
            <wp:extent cx="5731510" cy="31242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70E72" w14:textId="2A874AB8" w:rsidR="00C73701" w:rsidRDefault="00C73701" w:rsidP="00C7370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sController.js</w:t>
      </w:r>
    </w:p>
    <w:p w14:paraId="234A2E04" w14:textId="508FA811" w:rsidR="00C73701" w:rsidRDefault="00C73701" w:rsidP="00C73701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370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C1508C7" wp14:editId="505BAF82">
            <wp:extent cx="5731510" cy="2473325"/>
            <wp:effectExtent l="0" t="0" r="254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620E" w14:textId="7B0FABBD" w:rsidR="003C4B1D" w:rsidRDefault="003C4B1D" w:rsidP="00C73701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de:</w:t>
      </w:r>
    </w:p>
    <w:p w14:paraId="0F6109C6" w14:textId="77777777" w:rsidR="003C4B1D" w:rsidRPr="003C4B1D" w:rsidRDefault="003C4B1D" w:rsidP="003C4B1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require('../config/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db.manager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);</w:t>
      </w:r>
    </w:p>
    <w:p w14:paraId="18C099EB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exports.getAllCustomer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 = function (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req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, res) {</w:t>
      </w:r>
    </w:p>
    <w:p w14:paraId="2FDD8D8F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lastRenderedPageBreak/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ustomersProduc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db.getCustomersProduct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().then(results=&gt;{</w:t>
      </w:r>
    </w:p>
    <w:p w14:paraId="618C81D6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console.log(results);</w:t>
      </w:r>
    </w:p>
    <w:p w14:paraId="665DD53E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res.statu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(200).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{</w:t>
      </w:r>
    </w:p>
    <w:p w14:paraId="38CA97F2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status: '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successfull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',</w:t>
      </w:r>
    </w:p>
    <w:p w14:paraId="4F33F262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 xml:space="preserve">data: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results.recordset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[0]</w:t>
      </w:r>
    </w:p>
    <w:p w14:paraId="16E680C8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); // send all the data</w:t>
      </w:r>
    </w:p>
    <w:p w14:paraId="23E730B4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);</w:t>
      </w:r>
    </w:p>
    <w:p w14:paraId="77443E22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</w:t>
      </w:r>
    </w:p>
    <w:p w14:paraId="101088E7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exports.getCustomersByID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 xml:space="preserve"> = function( 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req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, res){</w:t>
      </w:r>
    </w:p>
    <w:p w14:paraId="6560C4C8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proofErr w:type="spellStart"/>
      <w:r w:rsidRPr="003C4B1D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 xml:space="preserve"> {id} = </w:t>
      </w: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req.param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; // get id</w:t>
      </w:r>
    </w:p>
    <w:p w14:paraId="4C6A15B5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C4B1D">
        <w:rPr>
          <w:rFonts w:ascii="Times New Roman" w:hAnsi="Times New Roman" w:cs="Times New Roman"/>
          <w:sz w:val="24"/>
          <w:szCs w:val="24"/>
        </w:rPr>
        <w:t>res.status</w:t>
      </w:r>
      <w:proofErr w:type="spellEnd"/>
      <w:proofErr w:type="gramEnd"/>
      <w:r w:rsidRPr="003C4B1D">
        <w:rPr>
          <w:rFonts w:ascii="Times New Roman" w:hAnsi="Times New Roman" w:cs="Times New Roman"/>
          <w:sz w:val="24"/>
          <w:szCs w:val="24"/>
        </w:rPr>
        <w:t>(200).</w:t>
      </w:r>
      <w:proofErr w:type="spellStart"/>
      <w:r w:rsidRPr="003C4B1D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Pr="003C4B1D">
        <w:rPr>
          <w:rFonts w:ascii="Times New Roman" w:hAnsi="Times New Roman" w:cs="Times New Roman"/>
          <w:sz w:val="24"/>
          <w:szCs w:val="24"/>
        </w:rPr>
        <w:t>({</w:t>
      </w:r>
    </w:p>
    <w:p w14:paraId="1CCF8D8F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status: 'no implemented'</w:t>
      </w:r>
    </w:p>
    <w:p w14:paraId="61766164" w14:textId="77777777" w:rsidR="003C4B1D" w:rsidRPr="003C4B1D" w:rsidRDefault="003C4B1D" w:rsidP="003C4B1D">
      <w:pPr>
        <w:spacing w:line="360" w:lineRule="auto"/>
        <w:ind w:left="21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);</w:t>
      </w:r>
    </w:p>
    <w:p w14:paraId="7D5F921C" w14:textId="646B7D49" w:rsidR="00C73701" w:rsidRDefault="003C4B1D" w:rsidP="003C4B1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3C4B1D">
        <w:rPr>
          <w:rFonts w:ascii="Times New Roman" w:hAnsi="Times New Roman" w:cs="Times New Roman"/>
          <w:sz w:val="24"/>
          <w:szCs w:val="24"/>
        </w:rPr>
        <w:t>}</w:t>
      </w:r>
    </w:p>
    <w:p w14:paraId="0509F13D" w14:textId="64704959" w:rsidR="004458C2" w:rsidRDefault="00C61329" w:rsidP="00C6132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de server.js (Connected to SQL server)</w:t>
      </w:r>
    </w:p>
    <w:p w14:paraId="2C1C6544" w14:textId="0F8FB71B" w:rsidR="00C61329" w:rsidRPr="00C61329" w:rsidRDefault="00C73701" w:rsidP="00C6132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370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770497F" wp14:editId="71920B46">
            <wp:extent cx="5731510" cy="1615440"/>
            <wp:effectExtent l="0" t="0" r="254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F7F6F" w14:textId="73CBE4A2" w:rsidR="00BD585D" w:rsidRDefault="00C61329" w:rsidP="00C6132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ting customers for Route /</w:t>
      </w:r>
      <w:proofErr w:type="spell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>/v1/customers</w:t>
      </w:r>
    </w:p>
    <w:p w14:paraId="700F1A4D" w14:textId="2CD96BA1" w:rsidR="00C61329" w:rsidRDefault="00C73701" w:rsidP="00C6132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370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C02C22D" wp14:editId="68749EC1">
            <wp:extent cx="5731510" cy="91757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272AE" w14:textId="299F08B3" w:rsidR="00C61329" w:rsidRDefault="00C73701" w:rsidP="00C6132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3701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0F6EB9EF" wp14:editId="7672B537">
            <wp:extent cx="5731510" cy="307467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FB5A6" w14:textId="3E886710" w:rsidR="00C61329" w:rsidRDefault="00C61329" w:rsidP="003C4B1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E6AEC7" w14:textId="5AE778AE" w:rsidR="00C61329" w:rsidRPr="003C4B1D" w:rsidRDefault="00C61329" w:rsidP="00C6132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C4B1D">
        <w:rPr>
          <w:rFonts w:ascii="Times New Roman" w:hAnsi="Times New Roman" w:cs="Times New Roman"/>
          <w:b/>
          <w:bCs/>
          <w:sz w:val="24"/>
          <w:szCs w:val="24"/>
        </w:rPr>
        <w:t>SQL SELECT Statement to Query Data in four Tables</w:t>
      </w:r>
    </w:p>
    <w:p w14:paraId="7D0DA378" w14:textId="37BD39EF" w:rsidR="00C61329" w:rsidRDefault="00C61329" w:rsidP="00C61329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from Address table</w:t>
      </w:r>
    </w:p>
    <w:p w14:paraId="716464FB" w14:textId="391197B5" w:rsidR="006C2DF7" w:rsidRPr="006C2DF7" w:rsidRDefault="006C2DF7" w:rsidP="006C2DF7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>SELECT * FROM [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SalesLT</w:t>
      </w:r>
      <w:proofErr w:type="spellEnd"/>
      <w:proofErr w:type="gramStart"/>
      <w:r w:rsidRPr="006C2DF7">
        <w:rPr>
          <w:rFonts w:ascii="Times New Roman" w:hAnsi="Times New Roman" w:cs="Times New Roman"/>
          <w:sz w:val="24"/>
          <w:szCs w:val="24"/>
        </w:rPr>
        <w:t>].[</w:t>
      </w:r>
      <w:proofErr w:type="gramEnd"/>
      <w:r w:rsidRPr="006C2D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ddress</w:t>
      </w:r>
      <w:r w:rsidRPr="006C2DF7">
        <w:rPr>
          <w:rFonts w:ascii="Times New Roman" w:hAnsi="Times New Roman" w:cs="Times New Roman"/>
          <w:sz w:val="24"/>
          <w:szCs w:val="24"/>
        </w:rPr>
        <w:t>]</w:t>
      </w:r>
    </w:p>
    <w:p w14:paraId="0C128A5C" w14:textId="2CA6669F" w:rsidR="008A1FBE" w:rsidRDefault="00C61329" w:rsidP="00BD585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6132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652B95C" wp14:editId="0CE8A1F0">
            <wp:extent cx="5731510" cy="30003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BBFBA" w14:textId="6BB6F901" w:rsidR="003C4B1D" w:rsidRDefault="003C4B1D" w:rsidP="00BD585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57B86EC" w14:textId="4EF3EF04" w:rsidR="003C4B1D" w:rsidRDefault="003C4B1D" w:rsidP="00BD585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F2539C7" w14:textId="77777777" w:rsidR="003C4B1D" w:rsidRPr="004458C2" w:rsidRDefault="003C4B1D" w:rsidP="00BD585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0ECA016" w14:textId="5430DC0C" w:rsidR="00C61329" w:rsidRDefault="00C61329" w:rsidP="00C61329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ELECT from </w:t>
      </w:r>
      <w:r>
        <w:rPr>
          <w:rFonts w:ascii="Times New Roman" w:hAnsi="Times New Roman" w:cs="Times New Roman"/>
          <w:sz w:val="24"/>
          <w:szCs w:val="24"/>
        </w:rPr>
        <w:t>Customer Table</w:t>
      </w:r>
    </w:p>
    <w:p w14:paraId="7176981D" w14:textId="6688031E" w:rsidR="006C2DF7" w:rsidRPr="006C2DF7" w:rsidRDefault="006C2DF7" w:rsidP="006C2DF7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>SELECT *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C2DF7">
        <w:rPr>
          <w:rFonts w:ascii="Times New Roman" w:hAnsi="Times New Roman" w:cs="Times New Roman"/>
          <w:sz w:val="24"/>
          <w:szCs w:val="24"/>
        </w:rPr>
        <w:t>FROM [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SalesLT</w:t>
      </w:r>
      <w:proofErr w:type="spellEnd"/>
      <w:proofErr w:type="gramStart"/>
      <w:r w:rsidRPr="006C2DF7">
        <w:rPr>
          <w:rFonts w:ascii="Times New Roman" w:hAnsi="Times New Roman" w:cs="Times New Roman"/>
          <w:sz w:val="24"/>
          <w:szCs w:val="24"/>
        </w:rPr>
        <w:t>].[</w:t>
      </w:r>
      <w:proofErr w:type="gramEnd"/>
      <w:r w:rsidRPr="006C2DF7">
        <w:rPr>
          <w:rFonts w:ascii="Times New Roman" w:hAnsi="Times New Roman" w:cs="Times New Roman"/>
          <w:sz w:val="24"/>
          <w:szCs w:val="24"/>
        </w:rPr>
        <w:t>Customer]</w:t>
      </w:r>
    </w:p>
    <w:p w14:paraId="2E8BDAFD" w14:textId="52267284" w:rsidR="00C61329" w:rsidRPr="00C61329" w:rsidRDefault="00C61329" w:rsidP="003C4B1D">
      <w:pPr>
        <w:spacing w:line="360" w:lineRule="auto"/>
        <w:ind w:left="1080" w:hanging="720"/>
        <w:rPr>
          <w:rFonts w:ascii="Times New Roman" w:hAnsi="Times New Roman" w:cs="Times New Roman"/>
          <w:sz w:val="24"/>
          <w:szCs w:val="24"/>
        </w:rPr>
      </w:pPr>
      <w:r w:rsidRPr="00C6132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42A5A33" wp14:editId="1EBD005A">
            <wp:extent cx="5731510" cy="307657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02CA5" w14:textId="343B0A5D" w:rsidR="008A1FBE" w:rsidRDefault="00C61329" w:rsidP="00C61329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Addr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</w:t>
      </w:r>
    </w:p>
    <w:p w14:paraId="580969FA" w14:textId="26FC6E4B" w:rsidR="006C2DF7" w:rsidRPr="006C2DF7" w:rsidRDefault="006C2DF7" w:rsidP="006C2DF7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>SELECT * FROM [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SalesLT</w:t>
      </w:r>
      <w:proofErr w:type="spellEnd"/>
      <w:proofErr w:type="gramStart"/>
      <w:r w:rsidRPr="006C2DF7">
        <w:rPr>
          <w:rFonts w:ascii="Times New Roman" w:hAnsi="Times New Roman" w:cs="Times New Roman"/>
          <w:sz w:val="24"/>
          <w:szCs w:val="24"/>
        </w:rPr>
        <w:t>].[</w:t>
      </w:r>
      <w:proofErr w:type="gramEnd"/>
      <w:r w:rsidRPr="006C2D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Address</w:t>
      </w:r>
      <w:proofErr w:type="spellEnd"/>
      <w:r w:rsidRPr="006C2DF7">
        <w:rPr>
          <w:rFonts w:ascii="Times New Roman" w:hAnsi="Times New Roman" w:cs="Times New Roman"/>
          <w:sz w:val="24"/>
          <w:szCs w:val="24"/>
        </w:rPr>
        <w:t>]</w:t>
      </w:r>
    </w:p>
    <w:p w14:paraId="2C18239B" w14:textId="28040919" w:rsidR="00C61329" w:rsidRDefault="00C61329" w:rsidP="00C613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132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8C8419" wp14:editId="64ED973E">
            <wp:extent cx="5731510" cy="30714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C113" w14:textId="7F44CA31" w:rsidR="003C4B1D" w:rsidRDefault="003C4B1D" w:rsidP="00C613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0DC745" w14:textId="64A25324" w:rsidR="003C4B1D" w:rsidRDefault="003C4B1D" w:rsidP="00C613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25C8B4E" w14:textId="77777777" w:rsidR="003C4B1D" w:rsidRDefault="003C4B1D" w:rsidP="00C613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7F546E" w14:textId="4A8E6C6C" w:rsidR="00C61329" w:rsidRDefault="00C61329" w:rsidP="00C61329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LECT from Product Table</w:t>
      </w:r>
    </w:p>
    <w:p w14:paraId="54E24A18" w14:textId="0E739719" w:rsidR="006C2DF7" w:rsidRPr="006C2DF7" w:rsidRDefault="006C2DF7" w:rsidP="006C2DF7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>SELECT * FROM [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SalesLT</w:t>
      </w:r>
      <w:proofErr w:type="spellEnd"/>
      <w:proofErr w:type="gramStart"/>
      <w:r w:rsidRPr="006C2DF7">
        <w:rPr>
          <w:rFonts w:ascii="Times New Roman" w:hAnsi="Times New Roman" w:cs="Times New Roman"/>
          <w:sz w:val="24"/>
          <w:szCs w:val="24"/>
        </w:rPr>
        <w:t>].[</w:t>
      </w:r>
      <w:proofErr w:type="gramEnd"/>
      <w:r w:rsidRPr="006C2DF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oduct</w:t>
      </w:r>
      <w:r w:rsidRPr="006C2DF7">
        <w:rPr>
          <w:rFonts w:ascii="Times New Roman" w:hAnsi="Times New Roman" w:cs="Times New Roman"/>
          <w:sz w:val="24"/>
          <w:szCs w:val="24"/>
        </w:rPr>
        <w:t>]</w:t>
      </w:r>
    </w:p>
    <w:p w14:paraId="400BDB2A" w14:textId="3C3478D4" w:rsidR="006C2DF7" w:rsidRDefault="00C61329" w:rsidP="00C613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132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8458828" wp14:editId="6ADCFD64">
            <wp:extent cx="5731510" cy="3065780"/>
            <wp:effectExtent l="0" t="0" r="254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C265F" w14:textId="77777777" w:rsidR="003C4B1D" w:rsidRDefault="003C4B1D" w:rsidP="00C613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602A5F5" w14:textId="60F702BF" w:rsidR="006C2DF7" w:rsidRPr="003C4B1D" w:rsidRDefault="006C2DF7" w:rsidP="006C2DF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C4B1D">
        <w:rPr>
          <w:rFonts w:ascii="Times New Roman" w:hAnsi="Times New Roman" w:cs="Times New Roman"/>
          <w:b/>
          <w:bCs/>
          <w:sz w:val="24"/>
          <w:szCs w:val="24"/>
        </w:rPr>
        <w:t>Joining two tables:</w:t>
      </w:r>
    </w:p>
    <w:p w14:paraId="45AB3C35" w14:textId="77777777" w:rsidR="006C2DF7" w:rsidRPr="006C2DF7" w:rsidRDefault="006C2DF7" w:rsidP="006C2DF7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>SELECT</w:t>
      </w:r>
    </w:p>
    <w:p w14:paraId="55319059" w14:textId="77777777" w:rsidR="006C2DF7" w:rsidRPr="006C2DF7" w:rsidRDefault="006C2DF7" w:rsidP="006C2DF7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6C2DF7">
        <w:rPr>
          <w:rFonts w:ascii="Times New Roman" w:hAnsi="Times New Roman" w:cs="Times New Roman"/>
          <w:sz w:val="24"/>
          <w:szCs w:val="24"/>
        </w:rPr>
        <w:t>SalesLT.Customer.FirstName</w:t>
      </w:r>
      <w:proofErr w:type="spellEnd"/>
      <w:proofErr w:type="gramEnd"/>
      <w:r w:rsidRPr="006C2DF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full_name</w:t>
      </w:r>
      <w:proofErr w:type="spellEnd"/>
      <w:r w:rsidRPr="006C2DF7">
        <w:rPr>
          <w:rFonts w:ascii="Times New Roman" w:hAnsi="Times New Roman" w:cs="Times New Roman"/>
          <w:sz w:val="24"/>
          <w:szCs w:val="24"/>
        </w:rPr>
        <w:t>,</w:t>
      </w:r>
    </w:p>
    <w:p w14:paraId="697B9107" w14:textId="77777777" w:rsidR="006C2DF7" w:rsidRPr="006C2DF7" w:rsidRDefault="006C2DF7" w:rsidP="006C2DF7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6C2DF7">
        <w:rPr>
          <w:rFonts w:ascii="Times New Roman" w:hAnsi="Times New Roman" w:cs="Times New Roman"/>
          <w:sz w:val="24"/>
          <w:szCs w:val="24"/>
        </w:rPr>
        <w:t>SalesLT.Customer.LastName</w:t>
      </w:r>
      <w:proofErr w:type="spellEnd"/>
      <w:proofErr w:type="gramEnd"/>
      <w:r w:rsidRPr="006C2DF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6C2DF7">
        <w:rPr>
          <w:rFonts w:ascii="Times New Roman" w:hAnsi="Times New Roman" w:cs="Times New Roman"/>
          <w:sz w:val="24"/>
          <w:szCs w:val="24"/>
        </w:rPr>
        <w:t>,</w:t>
      </w:r>
    </w:p>
    <w:p w14:paraId="4477AC8F" w14:textId="77777777" w:rsidR="006C2DF7" w:rsidRPr="006C2DF7" w:rsidRDefault="006C2DF7" w:rsidP="006C2DF7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6C2DF7">
        <w:rPr>
          <w:rFonts w:ascii="Times New Roman" w:hAnsi="Times New Roman" w:cs="Times New Roman"/>
          <w:sz w:val="24"/>
          <w:szCs w:val="24"/>
        </w:rPr>
        <w:t>SalesLT.CustomerAddress.AddressType</w:t>
      </w:r>
      <w:proofErr w:type="spellEnd"/>
      <w:proofErr w:type="gramEnd"/>
      <w:r w:rsidRPr="006C2DF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address_type</w:t>
      </w:r>
      <w:proofErr w:type="spellEnd"/>
      <w:r w:rsidRPr="006C2DF7">
        <w:rPr>
          <w:rFonts w:ascii="Times New Roman" w:hAnsi="Times New Roman" w:cs="Times New Roman"/>
          <w:sz w:val="24"/>
          <w:szCs w:val="24"/>
        </w:rPr>
        <w:t>,</w:t>
      </w:r>
    </w:p>
    <w:p w14:paraId="3E23BCD2" w14:textId="77777777" w:rsidR="006C2DF7" w:rsidRPr="006C2DF7" w:rsidRDefault="006C2DF7" w:rsidP="006C2DF7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6C2DF7">
        <w:rPr>
          <w:rFonts w:ascii="Times New Roman" w:hAnsi="Times New Roman" w:cs="Times New Roman"/>
          <w:sz w:val="24"/>
          <w:szCs w:val="24"/>
        </w:rPr>
        <w:t>SalesLT.CustomerAddress.rowguid</w:t>
      </w:r>
      <w:proofErr w:type="spellEnd"/>
      <w:proofErr w:type="gramEnd"/>
      <w:r w:rsidRPr="006C2DF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rowguid</w:t>
      </w:r>
      <w:proofErr w:type="spellEnd"/>
    </w:p>
    <w:p w14:paraId="7C0F9A14" w14:textId="77777777" w:rsidR="006C2DF7" w:rsidRPr="006C2DF7" w:rsidRDefault="006C2DF7" w:rsidP="006C2DF7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SalesLT.Customer</w:t>
      </w:r>
      <w:proofErr w:type="spellEnd"/>
    </w:p>
    <w:p w14:paraId="7F31431B" w14:textId="7D96F0A4" w:rsidR="006C2DF7" w:rsidRPr="006C2DF7" w:rsidRDefault="006C2DF7" w:rsidP="006C2DF7">
      <w:pPr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t xml:space="preserve">JOIN 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SalesLT.CustomerAddress</w:t>
      </w:r>
      <w:proofErr w:type="spellEnd"/>
      <w:r w:rsidRPr="006C2DF7">
        <w:rPr>
          <w:rFonts w:ascii="Times New Roman" w:hAnsi="Times New Roman" w:cs="Times New Roman"/>
          <w:sz w:val="24"/>
          <w:szCs w:val="24"/>
        </w:rPr>
        <w:t xml:space="preserve"> ON </w:t>
      </w:r>
      <w:proofErr w:type="spellStart"/>
      <w:proofErr w:type="gramStart"/>
      <w:r w:rsidRPr="006C2DF7">
        <w:rPr>
          <w:rFonts w:ascii="Times New Roman" w:hAnsi="Times New Roman" w:cs="Times New Roman"/>
          <w:sz w:val="24"/>
          <w:szCs w:val="24"/>
        </w:rPr>
        <w:t>SalesLT.Customer.CustomerID</w:t>
      </w:r>
      <w:proofErr w:type="spellEnd"/>
      <w:proofErr w:type="gramEnd"/>
      <w:r w:rsidRPr="006C2DF7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6C2DF7">
        <w:rPr>
          <w:rFonts w:ascii="Times New Roman" w:hAnsi="Times New Roman" w:cs="Times New Roman"/>
          <w:sz w:val="24"/>
          <w:szCs w:val="24"/>
        </w:rPr>
        <w:t>SalesLT.CustomerAddress.CustomerID</w:t>
      </w:r>
      <w:proofErr w:type="spellEnd"/>
      <w:r w:rsidRPr="006C2DF7">
        <w:rPr>
          <w:rFonts w:ascii="Times New Roman" w:hAnsi="Times New Roman" w:cs="Times New Roman"/>
          <w:sz w:val="24"/>
          <w:szCs w:val="24"/>
        </w:rPr>
        <w:t>;</w:t>
      </w:r>
    </w:p>
    <w:p w14:paraId="79CE5FFE" w14:textId="48F2E283" w:rsidR="006C2DF7" w:rsidRDefault="006C2DF7" w:rsidP="006C2DF7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6C2DF7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324AF917" wp14:editId="51E889B0">
            <wp:extent cx="5731510" cy="3044825"/>
            <wp:effectExtent l="0" t="0" r="254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A7CA" w14:textId="0079AEF4" w:rsidR="008E2EB8" w:rsidRDefault="008E2EB8" w:rsidP="006C2DF7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7396D74" w14:textId="77777777" w:rsidR="008E2EB8" w:rsidRPr="006C2DF7" w:rsidRDefault="008E2EB8" w:rsidP="006C2DF7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6FE2E8E" w14:textId="2122B748" w:rsidR="008E2EB8" w:rsidRDefault="008E2EB8" w:rsidP="008E2EB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ITHUB LINK:</w:t>
      </w:r>
    </w:p>
    <w:p w14:paraId="13CA3131" w14:textId="6D5D04DC" w:rsidR="008A1FBE" w:rsidRPr="004458C2" w:rsidRDefault="005C0020" w:rsidP="005C002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30" w:history="1">
        <w:r w:rsidRPr="005C002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aimrunaal23/M4-A1</w:t>
        </w:r>
      </w:hyperlink>
    </w:p>
    <w:p w14:paraId="63B90D81" w14:textId="77777777" w:rsidR="008A1FBE" w:rsidRPr="004458C2" w:rsidRDefault="008A1FBE" w:rsidP="00BD585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9F270EB" w14:textId="77777777" w:rsidR="00AA15EE" w:rsidRPr="004458C2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460D03E" w14:textId="635E4C23" w:rsidR="00AA15EE" w:rsidRDefault="00AA15EE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39BB8AD" w14:textId="77777777" w:rsidR="006C2DF7" w:rsidRPr="004458C2" w:rsidRDefault="006C2DF7" w:rsidP="00AA15EE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A6E8FA0" w14:textId="4E88A818" w:rsidR="00485AEC" w:rsidRPr="004458C2" w:rsidRDefault="00485AEC" w:rsidP="00AA15E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A578AF" w14:textId="4613B4DB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0E02F5" w14:textId="1D946332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AE481C" w14:textId="191136F0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7543B8" w14:textId="61B3BBF7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73ECF91" w14:textId="4FADC98A" w:rsidR="00485AEC" w:rsidRPr="004458C2" w:rsidRDefault="00485AEC" w:rsidP="00485AE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485AEC" w:rsidRPr="004458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23E97"/>
    <w:multiLevelType w:val="hybridMultilevel"/>
    <w:tmpl w:val="1132E9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9990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rE0MzSzNLY0NjJR0lEKTi0uzszPAykwrAUACPXp1ywAAAA="/>
  </w:docVars>
  <w:rsids>
    <w:rsidRoot w:val="005860DE"/>
    <w:rsid w:val="00175AD4"/>
    <w:rsid w:val="001A58BA"/>
    <w:rsid w:val="003C4B1D"/>
    <w:rsid w:val="004458C2"/>
    <w:rsid w:val="00477EA5"/>
    <w:rsid w:val="00485AEC"/>
    <w:rsid w:val="005860DE"/>
    <w:rsid w:val="005B7167"/>
    <w:rsid w:val="005C0020"/>
    <w:rsid w:val="005C1713"/>
    <w:rsid w:val="006744C4"/>
    <w:rsid w:val="006C2DF7"/>
    <w:rsid w:val="0074622B"/>
    <w:rsid w:val="008A1FBE"/>
    <w:rsid w:val="008E2EB8"/>
    <w:rsid w:val="00AA15EE"/>
    <w:rsid w:val="00BD585D"/>
    <w:rsid w:val="00BD72AB"/>
    <w:rsid w:val="00C61329"/>
    <w:rsid w:val="00C73701"/>
    <w:rsid w:val="00DF289B"/>
    <w:rsid w:val="00EC5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2AB41"/>
  <w15:chartTrackingRefBased/>
  <w15:docId w15:val="{5777FF1E-C151-456E-92FF-CB4E8CB28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2DF7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485AE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AE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485A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2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E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0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6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1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3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87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4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2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1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9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7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hyperlink" Target="https://github.com/saimrunaal23/M4-A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79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Sai Mrunaal</cp:lastModifiedBy>
  <cp:revision>2</cp:revision>
  <dcterms:created xsi:type="dcterms:W3CDTF">2022-10-03T03:05:00Z</dcterms:created>
  <dcterms:modified xsi:type="dcterms:W3CDTF">2022-10-03T03:05:00Z</dcterms:modified>
</cp:coreProperties>
</file>